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Wioletta Jarzab</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iolett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rzab</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08 S Elm St Mount Prospect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violajarzab@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500120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rzab</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7/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